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Arial" w:eastAsiaTheme="minorHAnsi" w:hAnsi="Arial" w:cs="Arial"/>
          <w:sz w:val="24"/>
          <w:szCs w:val="24"/>
          <w:lang w:val="en-ZA"/>
        </w:rPr>
        <w:id w:val="-21018695"/>
        <w:docPartObj>
          <w:docPartGallery w:val="Cover Pages"/>
          <w:docPartUnique/>
        </w:docPartObj>
      </w:sdtPr>
      <w:sdtEndPr/>
      <w:sdtContent>
        <w:p w14:paraId="4253756E" w14:textId="42728498" w:rsidR="00F76FEE" w:rsidRPr="000C5B31" w:rsidRDefault="00F76FEE" w:rsidP="00E25127">
          <w:pPr>
            <w:pStyle w:val="NoSpacing"/>
            <w:spacing w:line="360" w:lineRule="auto"/>
            <w:contextualSpacing/>
            <w:rPr>
              <w:rFonts w:ascii="Arial" w:hAnsi="Arial" w:cs="Arial"/>
              <w:sz w:val="24"/>
              <w:szCs w:val="24"/>
            </w:rPr>
          </w:pPr>
        </w:p>
        <w:p w14:paraId="16CCD887" w14:textId="7FA85C83" w:rsidR="00F76FEE" w:rsidRPr="000C5B31" w:rsidRDefault="00F76FEE" w:rsidP="00E25127">
          <w:pPr>
            <w:spacing w:line="360" w:lineRule="auto"/>
            <w:contextualSpacing/>
            <w:rPr>
              <w:rFonts w:cs="Arial"/>
              <w:szCs w:val="24"/>
            </w:rPr>
          </w:pPr>
          <w:r w:rsidRPr="000C5B31">
            <w:rPr>
              <w:rFonts w:cs="Arial"/>
              <w:noProof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7A2C1D07" wp14:editId="7A6986A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26670" b="2540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15875" cap="rnd">
                              <a:solidFill>
                                <a:srgbClr val="002060">
                                  <a:alpha val="91000"/>
                                </a:srgbClr>
                              </a:solidFill>
                              <a:prstDash val="dashDot"/>
                              <a:bevel/>
                            </a:ln>
                            <a:effectLst>
                              <a:innerShdw blurRad="88900" dist="50800">
                                <a:schemeClr val="accent1">
                                  <a:lumMod val="60000"/>
                                  <a:lumOff val="40000"/>
                                  <a:alpha val="50000"/>
                                </a:schemeClr>
                              </a:innerShdw>
                            </a:effectLst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C408D59" w14:textId="40645635" w:rsidR="00814ED8" w:rsidRDefault="00E254B5">
                                <w:pPr>
                                  <w:pStyle w:val="NoSpacing"/>
                                  <w:rPr>
                                    <w:rFonts w:ascii="Arial" w:eastAsiaTheme="majorEastAsia" w:hAnsi="Arial" w:cs="Arial"/>
                                    <w:caps/>
                                    <w:color w:val="6FA0C0" w:themeColor="text2" w:themeTint="99"/>
                                    <w:sz w:val="64"/>
                                    <w:szCs w:val="64"/>
                                    <w:lang w:val="en-ZA"/>
                                  </w:rPr>
                                </w:pPr>
                                <w:r>
                                  <w:rPr>
                                    <w:rFonts w:ascii="Arial" w:eastAsiaTheme="majorEastAsia" w:hAnsi="Arial" w:cs="Arial"/>
                                    <w:caps/>
                                    <w:color w:val="6FA0C0" w:themeColor="text2" w:themeTint="99"/>
                                    <w:sz w:val="64"/>
                                    <w:szCs w:val="64"/>
                                    <w:lang w:val="en-ZA"/>
                                  </w:rPr>
                                  <w:t>ITRW 324</w:t>
                                </w:r>
                              </w:p>
                              <w:p w14:paraId="644BF9BB" w14:textId="47089D4C" w:rsidR="00E254B5" w:rsidRDefault="00E254B5">
                                <w:pPr>
                                  <w:pStyle w:val="NoSpacing"/>
                                  <w:rPr>
                                    <w:rFonts w:ascii="Arial" w:eastAsiaTheme="majorEastAsia" w:hAnsi="Arial" w:cs="Arial"/>
                                    <w:caps/>
                                    <w:color w:val="6FA0C0" w:themeColor="text2" w:themeTint="99"/>
                                    <w:sz w:val="68"/>
                                    <w:szCs w:val="68"/>
                                  </w:rPr>
                                </w:pPr>
                                <w:r>
                                  <w:rPr>
                                    <w:rFonts w:ascii="Arial" w:eastAsiaTheme="majorEastAsia" w:hAnsi="Arial" w:cs="Arial"/>
                                    <w:caps/>
                                    <w:color w:val="6FA0C0" w:themeColor="text2" w:themeTint="99"/>
                                    <w:sz w:val="68"/>
                                    <w:szCs w:val="68"/>
                                  </w:rPr>
                                  <w:t>vERSION cONTROL WEBSITE</w:t>
                                </w:r>
                              </w:p>
                              <w:p w14:paraId="30874626" w14:textId="509AFBF7" w:rsidR="0083496E" w:rsidRDefault="0083496E">
                                <w:pPr>
                                  <w:pStyle w:val="NoSpacing"/>
                                  <w:rPr>
                                    <w:rFonts w:ascii="Arial" w:eastAsiaTheme="majorEastAsia" w:hAnsi="Arial" w:cs="Arial"/>
                                    <w:caps/>
                                    <w:color w:val="6FA0C0" w:themeColor="text2" w:themeTint="99"/>
                                    <w:sz w:val="68"/>
                                    <w:szCs w:val="68"/>
                                  </w:rPr>
                                </w:pPr>
                              </w:p>
                              <w:p w14:paraId="64C11C9A" w14:textId="77777777" w:rsidR="0083496E" w:rsidRPr="0083496E" w:rsidRDefault="0083496E">
                                <w:pPr>
                                  <w:pStyle w:val="NoSpacing"/>
                                  <w:rPr>
                                    <w:rFonts w:ascii="Arial" w:eastAsiaTheme="majorEastAsia" w:hAnsi="Arial" w:cs="Arial"/>
                                    <w:caps/>
                                    <w:color w:val="6FA0C0" w:themeColor="text2" w:themeTint="99"/>
                                  </w:rPr>
                                </w:pPr>
                              </w:p>
                              <w:p w14:paraId="137B6AF9" w14:textId="3BF3183E" w:rsidR="00814ED8" w:rsidRPr="00AD3F94" w:rsidRDefault="00231649" w:rsidP="0083496E">
                                <w:sdt>
                                  <w:sdtPr>
                                    <w:alias w:val="Subtitle"/>
                                    <w:tag w:val=""/>
                                    <w:id w:val="175794196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3496E">
                                      <w:t>27108945</w:t>
                                    </w:r>
                                  </w:sdtContent>
                                </w:sdt>
                              </w:p>
                              <w:p w14:paraId="00C38B8E" w14:textId="54EFAA4D" w:rsidR="00814ED8" w:rsidRDefault="0083496E" w:rsidP="0083496E">
                                <w:r>
                                  <w:t>Mabwe B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7A2C1D0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55680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" filled="f" strokecolor="#002060" strokeweight="1.25pt">
                    <v:stroke dashstyle="dashDot" opacity="59624f" joinstyle="bevel" endcap="round"/>
                    <v:textbox style="mso-fit-shape-to-text:t">
                      <w:txbxContent>
                        <w:p w14:paraId="3C408D59" w14:textId="40645635" w:rsidR="00814ED8" w:rsidRDefault="00E254B5">
                          <w:pPr>
                            <w:pStyle w:val="NoSpacing"/>
                            <w:rPr>
                              <w:rFonts w:ascii="Arial" w:eastAsiaTheme="majorEastAsia" w:hAnsi="Arial" w:cs="Arial"/>
                              <w:caps/>
                              <w:color w:val="6FA0C0" w:themeColor="text2" w:themeTint="99"/>
                              <w:sz w:val="64"/>
                              <w:szCs w:val="64"/>
                              <w:lang w:val="en-ZA"/>
                            </w:rPr>
                          </w:pPr>
                          <w:r>
                            <w:rPr>
                              <w:rFonts w:ascii="Arial" w:eastAsiaTheme="majorEastAsia" w:hAnsi="Arial" w:cs="Arial"/>
                              <w:caps/>
                              <w:color w:val="6FA0C0" w:themeColor="text2" w:themeTint="99"/>
                              <w:sz w:val="64"/>
                              <w:szCs w:val="64"/>
                              <w:lang w:val="en-ZA"/>
                            </w:rPr>
                            <w:t>ITRW 324</w:t>
                          </w:r>
                        </w:p>
                        <w:p w14:paraId="644BF9BB" w14:textId="47089D4C" w:rsidR="00E254B5" w:rsidRDefault="00E254B5">
                          <w:pPr>
                            <w:pStyle w:val="NoSpacing"/>
                            <w:rPr>
                              <w:rFonts w:ascii="Arial" w:eastAsiaTheme="majorEastAsia" w:hAnsi="Arial" w:cs="Arial"/>
                              <w:caps/>
                              <w:color w:val="6FA0C0" w:themeColor="text2" w:themeTint="99"/>
                              <w:sz w:val="68"/>
                              <w:szCs w:val="68"/>
                            </w:rPr>
                          </w:pPr>
                          <w:r>
                            <w:rPr>
                              <w:rFonts w:ascii="Arial" w:eastAsiaTheme="majorEastAsia" w:hAnsi="Arial" w:cs="Arial"/>
                              <w:caps/>
                              <w:color w:val="6FA0C0" w:themeColor="text2" w:themeTint="99"/>
                              <w:sz w:val="68"/>
                              <w:szCs w:val="68"/>
                            </w:rPr>
                            <w:t>vERSION cONTROL WEBSITE</w:t>
                          </w:r>
                        </w:p>
                        <w:p w14:paraId="30874626" w14:textId="509AFBF7" w:rsidR="0083496E" w:rsidRDefault="0083496E">
                          <w:pPr>
                            <w:pStyle w:val="NoSpacing"/>
                            <w:rPr>
                              <w:rFonts w:ascii="Arial" w:eastAsiaTheme="majorEastAsia" w:hAnsi="Arial" w:cs="Arial"/>
                              <w:caps/>
                              <w:color w:val="6FA0C0" w:themeColor="text2" w:themeTint="99"/>
                              <w:sz w:val="68"/>
                              <w:szCs w:val="68"/>
                            </w:rPr>
                          </w:pPr>
                        </w:p>
                        <w:p w14:paraId="64C11C9A" w14:textId="77777777" w:rsidR="0083496E" w:rsidRPr="0083496E" w:rsidRDefault="0083496E">
                          <w:pPr>
                            <w:pStyle w:val="NoSpacing"/>
                            <w:rPr>
                              <w:rFonts w:ascii="Arial" w:eastAsiaTheme="majorEastAsia" w:hAnsi="Arial" w:cs="Arial"/>
                              <w:caps/>
                              <w:color w:val="6FA0C0" w:themeColor="text2" w:themeTint="99"/>
                            </w:rPr>
                          </w:pPr>
                        </w:p>
                        <w:p w14:paraId="137B6AF9" w14:textId="3BF3183E" w:rsidR="00814ED8" w:rsidRPr="00AD3F94" w:rsidRDefault="00231649" w:rsidP="0083496E">
                          <w:sdt>
                            <w:sdtPr>
                              <w:alias w:val="Subtitle"/>
                              <w:tag w:val=""/>
                              <w:id w:val="175794196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3496E">
                                <w:t>27108945</w:t>
                              </w:r>
                            </w:sdtContent>
                          </w:sdt>
                        </w:p>
                        <w:p w14:paraId="00C38B8E" w14:textId="54EFAA4D" w:rsidR="00814ED8" w:rsidRDefault="0083496E" w:rsidP="0083496E">
                          <w:r>
                            <w:t>Mabwe BP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0C5B31">
            <w:rPr>
              <w:rFonts w:cs="Arial"/>
              <w:noProof/>
              <w:color w:val="1CADE4" w:themeColor="accent1"/>
              <w:szCs w:val="24"/>
              <w:lang w:val="en-US"/>
            </w:rPr>
            <mc:AlternateContent>
              <mc:Choice Requires="wpg">
                <w:drawing>
                  <wp:anchor distT="0" distB="0" distL="114300" distR="114300" simplePos="0" relativeHeight="251656704" behindDoc="1" locked="0" layoutInCell="1" allowOverlap="1" wp14:anchorId="2265DCC2" wp14:editId="1BD8524A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6350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accent2">
                                <a:lumMod val="50000"/>
                              </a:schemeClr>
                            </a:solidFill>
                            <a:effectLst/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group w14:anchorId="518F57B3" id="Group 2" o:spid="_x0000_s1026" style="position:absolute;margin-left:0;margin-top:0;width:432.65pt;height:448.55pt;z-index:-251654144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0C5B31">
            <w:rPr>
              <w:rFonts w:cs="Arial"/>
              <w:noProof/>
              <w:szCs w:val="24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 wp14:anchorId="09FE2168" wp14:editId="755440A2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FA1BF1" w14:textId="7FA846AD" w:rsidR="00814ED8" w:rsidRPr="00714067" w:rsidRDefault="00814ED8">
                                <w:pPr>
                                  <w:pStyle w:val="NoSpacing"/>
                                  <w:jc w:val="right"/>
                                  <w:rPr>
                                    <w:rFonts w:ascii="Arial" w:hAnsi="Arial" w:cs="Arial"/>
                                    <w:color w:val="1CADE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9FE2168" id="Text Box 69" o:spid="_x0000_s1027" type="#_x0000_t202" style="position:absolute;margin-left:0;margin-top:0;width:468pt;height:29.5pt;z-index:251654656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29FA1BF1" w14:textId="7FA846AD" w:rsidR="00814ED8" w:rsidRPr="00714067" w:rsidRDefault="00814ED8">
                          <w:pPr>
                            <w:pStyle w:val="NoSpacing"/>
                            <w:jc w:val="right"/>
                            <w:rPr>
                              <w:rFonts w:ascii="Arial" w:hAnsi="Arial" w:cs="Arial"/>
                              <w:color w:val="1CADE4" w:themeColor="accent1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B9B652B" w14:textId="5593D0A3" w:rsidR="00F76FEE" w:rsidRPr="000C5B31" w:rsidRDefault="00FF487D" w:rsidP="00E25127">
          <w:pPr>
            <w:spacing w:line="360" w:lineRule="auto"/>
            <w:contextualSpacing/>
            <w:rPr>
              <w:rFonts w:cs="Arial"/>
              <w:szCs w:val="24"/>
            </w:rPr>
          </w:pPr>
          <w:r w:rsidRPr="000C5B31">
            <w:rPr>
              <w:rFonts w:cs="Arial"/>
              <w:noProof/>
              <w:color w:val="1CADE4" w:themeColor="accent1"/>
              <w:szCs w:val="24"/>
              <w:lang w:val="en-US"/>
            </w:rPr>
            <mc:AlternateContent>
              <mc:Choice Requires="wpg">
                <w:drawing>
                  <wp:anchor distT="0" distB="0" distL="114300" distR="114300" simplePos="0" relativeHeight="251658752" behindDoc="1" locked="0" layoutInCell="1" allowOverlap="1" wp14:anchorId="211B3AFB" wp14:editId="6A2E3544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5186315</wp:posOffset>
                    </wp:positionV>
                    <wp:extent cx="2533650" cy="2869420"/>
                    <wp:effectExtent l="0" t="0" r="0" b="7620"/>
                    <wp:wrapNone/>
                    <wp:docPr id="8" name="Group 8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 rot="10800000">
                              <a:off x="0" y="0"/>
                              <a:ext cx="2533650" cy="2869420"/>
                              <a:chOff x="0" y="0"/>
                              <a:chExt cx="4329113" cy="4491038"/>
                            </a:xfrm>
                            <a:solidFill>
                              <a:schemeClr val="accent1">
                                <a:lumMod val="75000"/>
                              </a:schemeClr>
                            </a:solidFill>
                            <a:effectLst/>
                          </wpg:grpSpPr>
                          <wps:wsp>
                            <wps:cNvPr id="9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0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3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group w14:anchorId="691849AF" id="Group 8" o:spid="_x0000_s1026" style="position:absolute;margin-left:148.3pt;margin-top:408.35pt;width:199.5pt;height:225.95pt;rotation:180;z-index:-251650048;mso-position-horizontal:right;mso-position-horizontal-relative:margin;mso-position-vertical-relative:page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margin" anchory="page"/>
                  </v:group>
                </w:pict>
              </mc:Fallback>
            </mc:AlternateContent>
          </w:r>
          <w:r w:rsidRPr="000C5B31">
            <w:rPr>
              <w:rFonts w:cs="Arial"/>
              <w:noProof/>
              <w:color w:val="1CADE4" w:themeColor="accent1"/>
              <w:szCs w:val="24"/>
              <w:lang w:val="en-US"/>
            </w:rPr>
            <mc:AlternateContent>
              <mc:Choice Requires="wpg">
                <w:drawing>
                  <wp:anchor distT="0" distB="0" distL="114300" distR="114300" simplePos="0" relativeHeight="251657728" behindDoc="1" locked="0" layoutInCell="1" allowOverlap="1" wp14:anchorId="30504432" wp14:editId="756A9A26">
                    <wp:simplePos x="0" y="0"/>
                    <wp:positionH relativeFrom="margin">
                      <wp:align>center</wp:align>
                    </wp:positionH>
                    <wp:positionV relativeFrom="page">
                      <wp:posOffset>4464629</wp:posOffset>
                    </wp:positionV>
                    <wp:extent cx="2533650" cy="2869420"/>
                    <wp:effectExtent l="0" t="0" r="0" b="7620"/>
                    <wp:wrapNone/>
                    <wp:docPr id="2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2533650" cy="2869420"/>
                              <a:chOff x="0" y="0"/>
                              <a:chExt cx="4329113" cy="4491038"/>
                            </a:xfrm>
                            <a:solidFill>
                              <a:schemeClr val="accent1">
                                <a:lumMod val="75000"/>
                              </a:schemeClr>
                            </a:solidFill>
                            <a:effectLst/>
                          </wpg:grpSpPr>
                          <wps:wsp>
                            <wps:cNvPr id="3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7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group w14:anchorId="26D63F3A" id="Group 2" o:spid="_x0000_s1026" style="position:absolute;margin-left:0;margin-top:351.55pt;width:199.5pt;height:225.95pt;z-index:-251652096;mso-position-horizontal:center;mso-position-horizontal-relative:margin;mso-position-vertical-relative:page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margin" anchory="page"/>
                  </v:group>
                </w:pict>
              </mc:Fallback>
            </mc:AlternateContent>
          </w:r>
          <w:r w:rsidR="00F76FEE" w:rsidRPr="000C5B31">
            <w:rPr>
              <w:rFonts w:cs="Arial"/>
              <w:szCs w:val="2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1907648628"/>
        <w:docPartObj>
          <w:docPartGallery w:val="Table of Contents"/>
          <w:docPartUnique/>
        </w:docPartObj>
      </w:sdtPr>
      <w:sdtEndPr>
        <w:rPr>
          <w:rFonts w:ascii="Arial" w:hAnsi="Arial"/>
          <w:b/>
          <w:bCs/>
          <w:noProof/>
          <w:sz w:val="24"/>
        </w:rPr>
      </w:sdtEndPr>
      <w:sdtContent>
        <w:p w14:paraId="7210A2D7" w14:textId="32566E84" w:rsidR="00E05A4B" w:rsidRDefault="00E05A4B" w:rsidP="00E25127">
          <w:pPr>
            <w:pStyle w:val="TOCHeading"/>
            <w:spacing w:line="360" w:lineRule="auto"/>
            <w:contextualSpacing/>
            <w:rPr>
              <w:rFonts w:cs="Arial"/>
            </w:rPr>
          </w:pPr>
          <w:r w:rsidRPr="00714067">
            <w:rPr>
              <w:rFonts w:cs="Arial"/>
            </w:rPr>
            <w:t>Table of Contents</w:t>
          </w:r>
        </w:p>
        <w:p w14:paraId="4314A0CB" w14:textId="77777777" w:rsidR="00714067" w:rsidRPr="00714067" w:rsidRDefault="00714067" w:rsidP="00E25127">
          <w:pPr>
            <w:spacing w:line="360" w:lineRule="auto"/>
            <w:contextualSpacing/>
            <w:rPr>
              <w:lang w:val="en-US"/>
            </w:rPr>
          </w:pPr>
        </w:p>
        <w:p w14:paraId="3C3841FD" w14:textId="18D75DFE" w:rsidR="00BA4E80" w:rsidRDefault="00E05A4B">
          <w:pPr>
            <w:pStyle w:val="TOC2"/>
            <w:tabs>
              <w:tab w:val="left" w:pos="88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0369378" w:history="1">
            <w:r w:rsidR="00BA4E80" w:rsidRPr="00D53829">
              <w:rPr>
                <w:rStyle w:val="Hyperlink"/>
                <w:noProof/>
              </w:rPr>
              <w:t>1.1</w:t>
            </w:r>
            <w:r w:rsidR="00BA4E80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BA4E80" w:rsidRPr="00D53829">
              <w:rPr>
                <w:rStyle w:val="Hyperlink"/>
                <w:noProof/>
              </w:rPr>
              <w:t>LIST OF FIGURES</w:t>
            </w:r>
            <w:r w:rsidR="00BA4E80">
              <w:rPr>
                <w:noProof/>
                <w:webHidden/>
              </w:rPr>
              <w:tab/>
            </w:r>
            <w:r w:rsidR="00BA4E80">
              <w:rPr>
                <w:noProof/>
                <w:webHidden/>
              </w:rPr>
              <w:fldChar w:fldCharType="begin"/>
            </w:r>
            <w:r w:rsidR="00BA4E80">
              <w:rPr>
                <w:noProof/>
                <w:webHidden/>
              </w:rPr>
              <w:instrText xml:space="preserve"> PAGEREF _Toc530369378 \h </w:instrText>
            </w:r>
            <w:r w:rsidR="00BA4E80">
              <w:rPr>
                <w:noProof/>
                <w:webHidden/>
              </w:rPr>
            </w:r>
            <w:r w:rsidR="00BA4E80"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2</w:t>
            </w:r>
            <w:r w:rsidR="00BA4E80">
              <w:rPr>
                <w:noProof/>
                <w:webHidden/>
              </w:rPr>
              <w:fldChar w:fldCharType="end"/>
            </w:r>
          </w:hyperlink>
        </w:p>
        <w:p w14:paraId="554853A3" w14:textId="683F3F94" w:rsidR="00BA4E80" w:rsidRDefault="00BA4E8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79" w:history="1">
            <w:r w:rsidRPr="00D53829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Project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D850E" w14:textId="3691884A" w:rsidR="00BA4E80" w:rsidRDefault="00BA4E8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0" w:history="1">
            <w:r w:rsidRPr="00D53829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Description of MVC created in code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6590E" w14:textId="43A7B18D" w:rsidR="00BA4E80" w:rsidRDefault="00BA4E80">
          <w:pPr>
            <w:pStyle w:val="TOC2"/>
            <w:tabs>
              <w:tab w:val="left" w:pos="88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1" w:history="1">
            <w:r w:rsidRPr="00D53829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3484D" w14:textId="7AAA7A62" w:rsidR="00BA4E80" w:rsidRDefault="00BA4E80">
          <w:pPr>
            <w:pStyle w:val="TOC2"/>
            <w:tabs>
              <w:tab w:val="left" w:pos="88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2" w:history="1">
            <w:r w:rsidRPr="00D53829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9801F" w14:textId="3E48F9D0" w:rsidR="00BA4E80" w:rsidRDefault="00BA4E80">
          <w:pPr>
            <w:pStyle w:val="TOC2"/>
            <w:tabs>
              <w:tab w:val="left" w:pos="880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3" w:history="1">
            <w:r w:rsidRPr="00D53829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Controll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51068" w14:textId="1074590B" w:rsidR="00BA4E80" w:rsidRDefault="00BA4E8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4" w:history="1">
            <w:r w:rsidRPr="00D53829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35C3E" w14:textId="4832AE49" w:rsidR="00BA4E80" w:rsidRDefault="00BA4E8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5" w:history="1">
            <w:r w:rsidRPr="00D53829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Private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6971C" w14:textId="6626E4A9" w:rsidR="00BA4E80" w:rsidRDefault="00BA4E8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6" w:history="1">
            <w:r w:rsidRPr="00D53829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D53829">
              <w:rPr>
                <w:rStyle w:val="Hyperlink"/>
                <w:noProof/>
              </w:rPr>
              <w:t>Public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FC5D1" w14:textId="2EE2EE65" w:rsidR="00BA4E80" w:rsidRDefault="00BA4E8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530369387" w:history="1">
            <w:r w:rsidRPr="00D53829">
              <w:rPr>
                <w:rStyle w:val="Hyperlink"/>
                <w:noProof/>
              </w:rPr>
              <w:t>REFERENCE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369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496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3F41E" w14:textId="5E5DB0B5" w:rsidR="00E05A4B" w:rsidRPr="00CE5886" w:rsidRDefault="00E05A4B" w:rsidP="00E25127">
          <w:pPr>
            <w:spacing w:line="360" w:lineRule="auto"/>
            <w:contextualSpacing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C15B19C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22C4BA4D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0C7CE469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4E59E691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225A6AEE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6305A2FE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248EB794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6099C88B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71148056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3401C036" w14:textId="77777777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1F301130" w14:textId="511076C2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7FA8D4E0" w14:textId="3158E699" w:rsidR="00E254B5" w:rsidRDefault="00E254B5" w:rsidP="00E254B5"/>
    <w:p w14:paraId="3A9339A0" w14:textId="6A66C4EC" w:rsidR="00E254B5" w:rsidRDefault="00E254B5" w:rsidP="00E254B5"/>
    <w:p w14:paraId="039D8DF9" w14:textId="3D89D896" w:rsidR="00E254B5" w:rsidRDefault="00E254B5" w:rsidP="00E254B5"/>
    <w:p w14:paraId="6C46D89E" w14:textId="09C54FF4" w:rsidR="00E254B5" w:rsidRDefault="00E254B5" w:rsidP="00E254B5"/>
    <w:p w14:paraId="7198F7F0" w14:textId="7773930A" w:rsidR="00E254B5" w:rsidRDefault="00E254B5" w:rsidP="00E254B5"/>
    <w:p w14:paraId="27DCCD23" w14:textId="694A81CC" w:rsidR="00E254B5" w:rsidRDefault="00E254B5" w:rsidP="00E254B5"/>
    <w:p w14:paraId="6A626891" w14:textId="08DA33E5" w:rsidR="00E254B5" w:rsidRDefault="00E254B5" w:rsidP="00E254B5"/>
    <w:p w14:paraId="36057BEF" w14:textId="2ABB2DFD" w:rsidR="00E254B5" w:rsidRDefault="00E254B5" w:rsidP="00E254B5"/>
    <w:p w14:paraId="69E01029" w14:textId="0FE84E14" w:rsidR="00E254B5" w:rsidRDefault="00E254B5" w:rsidP="00E254B5"/>
    <w:p w14:paraId="5E080B23" w14:textId="40E1FC0D" w:rsidR="00E254B5" w:rsidRDefault="00E254B5" w:rsidP="00E254B5"/>
    <w:p w14:paraId="63B9B773" w14:textId="67E21ADA" w:rsidR="00CE5886" w:rsidRDefault="00CE5886">
      <w:pPr>
        <w:pStyle w:val="TableofFigures"/>
        <w:tabs>
          <w:tab w:val="right" w:leader="dot" w:pos="9016"/>
        </w:tabs>
        <w:rPr>
          <w:rFonts w:cs="Arial"/>
          <w:b/>
          <w:bCs/>
          <w:noProof/>
          <w:szCs w:val="24"/>
        </w:rPr>
      </w:pPr>
    </w:p>
    <w:p w14:paraId="028A42B1" w14:textId="13A67DC1" w:rsidR="00CE5886" w:rsidRDefault="00CE5886" w:rsidP="00CE5886">
      <w:pPr>
        <w:pStyle w:val="Heading2"/>
        <w:rPr>
          <w:noProof/>
        </w:rPr>
      </w:pPr>
      <w:bookmarkStart w:id="0" w:name="_Toc530369378"/>
      <w:r>
        <w:rPr>
          <w:noProof/>
        </w:rPr>
        <w:lastRenderedPageBreak/>
        <w:t>LIST OF FIGURES</w:t>
      </w:r>
      <w:bookmarkEnd w:id="0"/>
    </w:p>
    <w:p w14:paraId="418A01AA" w14:textId="77777777" w:rsidR="00CE5886" w:rsidRPr="00CE5886" w:rsidRDefault="00CE5886" w:rsidP="00CE5886"/>
    <w:p w14:paraId="1D92C27F" w14:textId="42C89CF9" w:rsidR="0083496E" w:rsidRDefault="00CE5886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rFonts w:cs="Arial"/>
          <w:b/>
          <w:bCs/>
          <w:noProof/>
          <w:szCs w:val="24"/>
        </w:rPr>
        <w:fldChar w:fldCharType="begin"/>
      </w:r>
      <w:r>
        <w:rPr>
          <w:rFonts w:cs="Arial"/>
          <w:b/>
          <w:bCs/>
          <w:noProof/>
          <w:szCs w:val="24"/>
        </w:rPr>
        <w:instrText xml:space="preserve"> TOC \h \z \c "Figure" </w:instrText>
      </w:r>
      <w:r>
        <w:rPr>
          <w:rFonts w:cs="Arial"/>
          <w:b/>
          <w:bCs/>
          <w:noProof/>
          <w:szCs w:val="24"/>
        </w:rPr>
        <w:fldChar w:fldCharType="separate"/>
      </w:r>
      <w:hyperlink w:anchor="_Toc530370877" w:history="1">
        <w:r w:rsidR="0083496E" w:rsidRPr="00B6512C">
          <w:rPr>
            <w:rStyle w:val="Hyperlink"/>
            <w:noProof/>
          </w:rPr>
          <w:t>Figure 1- MVC</w:t>
        </w:r>
        <w:r w:rsidR="0083496E" w:rsidRPr="00B6512C">
          <w:rPr>
            <w:rStyle w:val="Hyperlink"/>
            <w:rFonts w:eastAsia="Times New Roman" w:cs="Times New Roman"/>
            <w:noProof/>
          </w:rPr>
          <w:t xml:space="preserve"> (http://3.bp.blogspot.com/-KyWNL6EHcic/UUXzK3ZXRqI/AAAAAAAAGrE/RaXXJdEmpOw/s1600/Slide2.PNG )</w:t>
        </w:r>
        <w:r w:rsidR="0083496E">
          <w:rPr>
            <w:noProof/>
            <w:webHidden/>
          </w:rPr>
          <w:tab/>
        </w:r>
        <w:r w:rsidR="0083496E">
          <w:rPr>
            <w:noProof/>
            <w:webHidden/>
          </w:rPr>
          <w:fldChar w:fldCharType="begin"/>
        </w:r>
        <w:r w:rsidR="0083496E">
          <w:rPr>
            <w:noProof/>
            <w:webHidden/>
          </w:rPr>
          <w:instrText xml:space="preserve"> PAGEREF _Toc530370877 \h </w:instrText>
        </w:r>
        <w:r w:rsidR="0083496E">
          <w:rPr>
            <w:noProof/>
            <w:webHidden/>
          </w:rPr>
        </w:r>
        <w:r w:rsidR="0083496E">
          <w:rPr>
            <w:noProof/>
            <w:webHidden/>
          </w:rPr>
          <w:fldChar w:fldCharType="separate"/>
        </w:r>
        <w:r w:rsidR="0083496E">
          <w:rPr>
            <w:noProof/>
            <w:webHidden/>
          </w:rPr>
          <w:t>3</w:t>
        </w:r>
        <w:r w:rsidR="0083496E">
          <w:rPr>
            <w:noProof/>
            <w:webHidden/>
          </w:rPr>
          <w:fldChar w:fldCharType="end"/>
        </w:r>
      </w:hyperlink>
    </w:p>
    <w:p w14:paraId="223C4CC4" w14:textId="46644BE9" w:rsidR="0083496E" w:rsidRDefault="0083496E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0370878" w:history="1">
        <w:r w:rsidRPr="00B6512C">
          <w:rPr>
            <w:rStyle w:val="Hyperlink"/>
            <w:noProof/>
          </w:rPr>
          <w:t>Figure 2- Home P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70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E59D1BE" w14:textId="77129846" w:rsidR="0083496E" w:rsidRDefault="0083496E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0370879" w:history="1">
        <w:r w:rsidRPr="00B6512C">
          <w:rPr>
            <w:rStyle w:val="Hyperlink"/>
            <w:noProof/>
          </w:rPr>
          <w:t>Figure 4 - Public Repository for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370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9505CEC" w14:textId="0E423909" w:rsidR="008E3362" w:rsidRDefault="00CE5886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  <w:r>
        <w:rPr>
          <w:rFonts w:cs="Arial"/>
          <w:b/>
          <w:bCs/>
          <w:noProof/>
          <w:szCs w:val="24"/>
        </w:rPr>
        <w:fldChar w:fldCharType="end"/>
      </w:r>
    </w:p>
    <w:p w14:paraId="23BA8215" w14:textId="01F13761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1DE645CE" w14:textId="3685A898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40A191E8" w14:textId="75A9723C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009067EE" w14:textId="3B7FD2A5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31C0CBF3" w14:textId="171B4040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0B7C9D29" w14:textId="16A0531E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1FA15B53" w14:textId="02071FC0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6659C5AA" w14:textId="6FCB2A93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602D4CFA" w14:textId="1BBBDCC1" w:rsidR="008E3362" w:rsidRDefault="008E3362" w:rsidP="00E25127">
      <w:pPr>
        <w:spacing w:line="360" w:lineRule="auto"/>
        <w:contextualSpacing/>
        <w:rPr>
          <w:rFonts w:cs="Arial"/>
          <w:b/>
          <w:bCs/>
          <w:noProof/>
          <w:szCs w:val="24"/>
        </w:rPr>
      </w:pPr>
    </w:p>
    <w:p w14:paraId="180E0499" w14:textId="0DF3D558" w:rsidR="00F84029" w:rsidRDefault="00F84029" w:rsidP="00E25127">
      <w:pPr>
        <w:spacing w:line="360" w:lineRule="auto"/>
        <w:contextualSpacing/>
        <w:rPr>
          <w:rFonts w:cs="Arial"/>
          <w:szCs w:val="24"/>
        </w:rPr>
      </w:pPr>
    </w:p>
    <w:p w14:paraId="5E4C4D83" w14:textId="05040746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0697C786" w14:textId="01954EB9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57F9C0F5" w14:textId="1CDACD63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11061C5E" w14:textId="4368E875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2AAAAF97" w14:textId="7B359D40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52DE94C3" w14:textId="788DCFD3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736ABD3F" w14:textId="243E353F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018D6A03" w14:textId="37E9F05F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24B74EBF" w14:textId="5B4E9FF7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725BBA6B" w14:textId="63BFEBD0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54C680E0" w14:textId="25870AD4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684320D1" w14:textId="5323ED5B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2455918E" w14:textId="77777777" w:rsidR="00CE5886" w:rsidRDefault="00CE5886" w:rsidP="00E25127">
      <w:pPr>
        <w:spacing w:line="360" w:lineRule="auto"/>
        <w:contextualSpacing/>
        <w:rPr>
          <w:rFonts w:cs="Arial"/>
          <w:szCs w:val="24"/>
        </w:rPr>
      </w:pPr>
    </w:p>
    <w:p w14:paraId="5AB6F3FE" w14:textId="7DFFF2FA" w:rsidR="001037EE" w:rsidRDefault="001037EE" w:rsidP="001037EE">
      <w:pPr>
        <w:rPr>
          <w:rFonts w:cs="Arial"/>
        </w:rPr>
      </w:pPr>
    </w:p>
    <w:p w14:paraId="5F195136" w14:textId="56E60A4D" w:rsidR="00E254B5" w:rsidRDefault="00E254B5" w:rsidP="001037EE">
      <w:pPr>
        <w:rPr>
          <w:rFonts w:cs="Arial"/>
        </w:rPr>
      </w:pPr>
    </w:p>
    <w:p w14:paraId="5226013E" w14:textId="59D62546" w:rsidR="00E254B5" w:rsidRDefault="00E254B5" w:rsidP="001037EE">
      <w:pPr>
        <w:rPr>
          <w:rFonts w:cs="Arial"/>
        </w:rPr>
      </w:pPr>
    </w:p>
    <w:p w14:paraId="0760D024" w14:textId="5011718B" w:rsidR="00E254B5" w:rsidRDefault="00E254B5" w:rsidP="001037EE">
      <w:pPr>
        <w:rPr>
          <w:rFonts w:cs="Arial"/>
        </w:rPr>
      </w:pPr>
    </w:p>
    <w:p w14:paraId="483DBB2F" w14:textId="77777777" w:rsidR="00E254B5" w:rsidRPr="006B08CB" w:rsidRDefault="00E254B5" w:rsidP="001037EE">
      <w:pPr>
        <w:rPr>
          <w:rFonts w:cs="Arial"/>
        </w:rPr>
      </w:pPr>
    </w:p>
    <w:p w14:paraId="553D9C0F" w14:textId="6892F3E5" w:rsidR="00937812" w:rsidRDefault="00937812" w:rsidP="00E254B5">
      <w:pPr>
        <w:pStyle w:val="Heading1"/>
      </w:pPr>
      <w:bookmarkStart w:id="1" w:name="_Toc530369379"/>
      <w:r>
        <w:t>Project overview</w:t>
      </w:r>
      <w:bookmarkEnd w:id="1"/>
    </w:p>
    <w:p w14:paraId="68A38C07" w14:textId="2FF2602C" w:rsidR="00937812" w:rsidRDefault="00937812" w:rsidP="00937812">
      <w:r>
        <w:t xml:space="preserve">The objective of this project was to develop </w:t>
      </w:r>
      <w:r w:rsidR="00B63D11">
        <w:t>a Version Control website for documents whilst adhering to the Model, View and Controller framework which is basically in summary a helpful way of designing interactive systems. The main purpose of each component is illustrated below by Figure.</w:t>
      </w:r>
    </w:p>
    <w:p w14:paraId="49B15036" w14:textId="77777777" w:rsidR="00343BA5" w:rsidRDefault="00B63D11" w:rsidP="00343BA5">
      <w:pPr>
        <w:keepNext/>
      </w:pPr>
      <w:r>
        <w:rPr>
          <w:noProof/>
          <w:lang w:val="en-US"/>
        </w:rPr>
        <w:drawing>
          <wp:inline distT="0" distB="0" distL="0" distR="0" wp14:anchorId="555908D2" wp14:editId="675CA171">
            <wp:extent cx="5731510" cy="3180087"/>
            <wp:effectExtent l="0" t="0" r="2540" b="1270"/>
            <wp:docPr id="19" name="Picture 19" descr="Image result for mvc architectural patter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Image result for mvc architectural patter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0F502" w14:textId="39A64923" w:rsidR="00B63D11" w:rsidRPr="00343BA5" w:rsidRDefault="00343BA5" w:rsidP="00343BA5">
      <w:pPr>
        <w:pStyle w:val="Caption"/>
      </w:pPr>
      <w:bookmarkStart w:id="2" w:name="_Toc5303708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- MVC</w:t>
      </w:r>
      <w:r w:rsidR="00B63D11" w:rsidRPr="00B63D11">
        <w:rPr>
          <w:rFonts w:eastAsia="Times New Roman" w:cs="Times New Roman"/>
          <w:sz w:val="22"/>
          <w:szCs w:val="20"/>
        </w:rPr>
        <w:t xml:space="preserve"> (</w:t>
      </w:r>
      <w:hyperlink r:id="rId9" w:history="1">
        <w:r w:rsidR="00B63D11" w:rsidRPr="00B63D11">
          <w:rPr>
            <w:rFonts w:eastAsia="Times New Roman" w:cs="Times New Roman"/>
            <w:color w:val="0000FF"/>
            <w:sz w:val="20"/>
            <w:szCs w:val="20"/>
            <w:u w:val="single"/>
          </w:rPr>
          <w:t>http://3.bp.blogspot.com/-KyWNL6EHcic/UUXzK3ZXRqI/AAAAAAAAGrE/RaXXJdEmpOw/s1600/Slide2.PNG</w:t>
        </w:r>
      </w:hyperlink>
      <w:r w:rsidR="00B63D11" w:rsidRPr="00B63D11">
        <w:rPr>
          <w:rFonts w:eastAsia="Times New Roman" w:cs="Times New Roman"/>
          <w:sz w:val="22"/>
          <w:szCs w:val="20"/>
        </w:rPr>
        <w:t xml:space="preserve"> )</w:t>
      </w:r>
      <w:bookmarkEnd w:id="2"/>
    </w:p>
    <w:p w14:paraId="67070081" w14:textId="6F504490" w:rsidR="00B63D11" w:rsidRPr="00E254B5" w:rsidRDefault="005D2340" w:rsidP="00E254B5">
      <w:pPr>
        <w:pStyle w:val="Heading1"/>
      </w:pPr>
      <w:bookmarkStart w:id="3" w:name="_Toc530369380"/>
      <w:r w:rsidRPr="00E254B5">
        <w:t>Description of MVC created in codebase</w:t>
      </w:r>
      <w:bookmarkEnd w:id="3"/>
    </w:p>
    <w:p w14:paraId="75632B97" w14:textId="7BA08D99" w:rsidR="005D2340" w:rsidRDefault="005D2340" w:rsidP="00E254B5">
      <w:pPr>
        <w:pStyle w:val="Heading2"/>
      </w:pPr>
      <w:bookmarkStart w:id="4" w:name="_Toc530369381"/>
      <w:r>
        <w:t>Models</w:t>
      </w:r>
      <w:bookmarkEnd w:id="4"/>
    </w:p>
    <w:p w14:paraId="6BF70C59" w14:textId="77777777" w:rsidR="007D1419" w:rsidRDefault="005D2340" w:rsidP="005D2340">
      <w:r>
        <w:t xml:space="preserve">I decided to use a SQLite database in my project due to its easy set-up procedure and its compatibility with the program I used to develop the system –Web2py mainly developed by Massimo DiPierro. The </w:t>
      </w:r>
      <w:r w:rsidR="007D1419">
        <w:t>database has various tables that are created upon installation but I mainly used db.auth_user, db.auth_group, db.Uploaded_Documents and db.auth_membership. The author tables are mainly associated with the user and attributes relating to the uploads made by the user.</w:t>
      </w:r>
    </w:p>
    <w:p w14:paraId="596518EC" w14:textId="0424A6CA" w:rsidR="005D2340" w:rsidRDefault="007D1419" w:rsidP="005D2340">
      <w:r>
        <w:t xml:space="preserve">Furthermore, I implemented and modified the Menu model which basically </w:t>
      </w:r>
      <w:r w:rsidR="00853657">
        <w:t xml:space="preserve">is the main application menu and </w:t>
      </w:r>
      <w:r w:rsidR="00041117">
        <w:t>maintains</w:t>
      </w:r>
      <w:r w:rsidR="00853657">
        <w:t xml:space="preserve"> a </w:t>
      </w:r>
      <w:r w:rsidR="00041117">
        <w:t>consistent</w:t>
      </w:r>
      <w:r w:rsidR="00853657">
        <w:t xml:space="preserve"> responsive state menu with various links to controllers and views such as the private_doc and public_doc views.</w:t>
      </w:r>
    </w:p>
    <w:p w14:paraId="68D2CFA8" w14:textId="40F26CA6" w:rsidR="00853657" w:rsidRDefault="00853657" w:rsidP="00E254B5">
      <w:pPr>
        <w:pStyle w:val="Heading2"/>
      </w:pPr>
      <w:bookmarkStart w:id="5" w:name="_Toc530369382"/>
      <w:r>
        <w:t>Views</w:t>
      </w:r>
      <w:bookmarkEnd w:id="5"/>
    </w:p>
    <w:p w14:paraId="2F3EF7DE" w14:textId="02F3200E" w:rsidR="00853657" w:rsidRDefault="004477CE" w:rsidP="005D2340">
      <w:r>
        <w:t xml:space="preserve">Web2py </w:t>
      </w:r>
      <w:r w:rsidR="006F0F24">
        <w:t xml:space="preserve">contains various built-in helpers with regards to views and I mostly used the BEAUTIFY </w:t>
      </w:r>
      <w:r w:rsidR="002C7C40">
        <w:t>component which</w:t>
      </w:r>
      <w:r w:rsidR="006F0F24">
        <w:t xml:space="preserve"> returns a presentable XML-like object. I have a default/index html view form which basically displays the main page thus linking up with the menu model. Furthermore, I have the public_doc view which displays all </w:t>
      </w:r>
      <w:r w:rsidR="006F0F24">
        <w:lastRenderedPageBreak/>
        <w:t>files in the public repository</w:t>
      </w:r>
      <w:r w:rsidR="00CF5E77">
        <w:t xml:space="preserve"> as well as the uploader and the time the file was uploaded.</w:t>
      </w:r>
    </w:p>
    <w:p w14:paraId="59134DEB" w14:textId="763CAC9B" w:rsidR="00CF5E77" w:rsidRDefault="00CF5E77" w:rsidP="00E254B5">
      <w:pPr>
        <w:pStyle w:val="Heading2"/>
      </w:pPr>
      <w:bookmarkStart w:id="6" w:name="_Toc530369383"/>
      <w:r>
        <w:t>Controllers</w:t>
      </w:r>
      <w:bookmarkEnd w:id="6"/>
    </w:p>
    <w:p w14:paraId="4E684E6D" w14:textId="001AC701" w:rsidR="00BA4E80" w:rsidRDefault="00CF5E77" w:rsidP="00BA4E80">
      <w:r>
        <w:t xml:space="preserve">The default.py controller was mainly used and this is where I implemented various </w:t>
      </w:r>
      <w:r w:rsidR="002C7C40">
        <w:t>def.</w:t>
      </w:r>
      <w:r>
        <w:t xml:space="preserve"> functions and database queries as well as returning certain variables which were then sent to the views component, formatted then displayed to user although </w:t>
      </w:r>
      <w:r w:rsidR="0048400C">
        <w:t>in</w:t>
      </w:r>
      <w:r>
        <w:t xml:space="preserve"> this project I mainly used web2py’s built in helpers which can be modified extensively to meet an individual’s needs.</w:t>
      </w:r>
      <w:r w:rsidR="0048400C">
        <w:t xml:space="preserve"> The default controller in the project also contains various “restrictions” such as </w:t>
      </w:r>
      <w:proofErr w:type="spellStart"/>
      <w:r w:rsidR="0048400C">
        <w:t>auth.requires_</w:t>
      </w:r>
      <w:r w:rsidR="002C7C40">
        <w:t>login</w:t>
      </w:r>
      <w:proofErr w:type="spellEnd"/>
      <w:r w:rsidR="002C7C40">
        <w:t xml:space="preserve"> (</w:t>
      </w:r>
      <w:r w:rsidR="0048400C">
        <w:t>) which basically requires that the user be logged in prior viewing and uploading files.</w:t>
      </w:r>
    </w:p>
    <w:p w14:paraId="23364E3C" w14:textId="07117441" w:rsidR="00E254B5" w:rsidRDefault="00BA4E80" w:rsidP="00BA4E80">
      <w:pPr>
        <w:pStyle w:val="Heading1"/>
      </w:pPr>
      <w:bookmarkStart w:id="7" w:name="_Toc530369384"/>
      <w:r>
        <w:t>Home Page</w:t>
      </w:r>
      <w:bookmarkEnd w:id="7"/>
    </w:p>
    <w:p w14:paraId="0B3585EB" w14:textId="77777777" w:rsidR="00BA4E80" w:rsidRDefault="00E254B5" w:rsidP="00BA4E80">
      <w:pPr>
        <w:keepNext/>
      </w:pPr>
      <w:r>
        <w:rPr>
          <w:noProof/>
          <w:lang w:val="en-US"/>
        </w:rPr>
        <w:drawing>
          <wp:inline distT="0" distB="0" distL="0" distR="0" wp14:anchorId="132D72A0" wp14:editId="67094207">
            <wp:extent cx="5731510" cy="3251200"/>
            <wp:effectExtent l="0" t="0" r="254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4F83FAD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924" cy="325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860B8" w14:textId="64D41A89" w:rsidR="00E254B5" w:rsidRDefault="00BA4E80" w:rsidP="00BA4E80">
      <w:pPr>
        <w:pStyle w:val="Caption"/>
      </w:pPr>
      <w:bookmarkStart w:id="8" w:name="_Toc5303708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43BA5">
        <w:rPr>
          <w:noProof/>
        </w:rPr>
        <w:t>2</w:t>
      </w:r>
      <w:r>
        <w:fldChar w:fldCharType="end"/>
      </w:r>
      <w:r>
        <w:t>- Home Page</w:t>
      </w:r>
      <w:bookmarkEnd w:id="8"/>
    </w:p>
    <w:p w14:paraId="2982882C" w14:textId="77777777" w:rsidR="00E254B5" w:rsidRDefault="00E254B5" w:rsidP="005D2340"/>
    <w:p w14:paraId="4A05B142" w14:textId="77777777" w:rsidR="00E254B5" w:rsidRDefault="00E254B5" w:rsidP="005D2340"/>
    <w:p w14:paraId="623BAEF0" w14:textId="77777777" w:rsidR="00E254B5" w:rsidRDefault="00E254B5" w:rsidP="005D2340"/>
    <w:p w14:paraId="78CB5679" w14:textId="77777777" w:rsidR="00E254B5" w:rsidRDefault="00E254B5" w:rsidP="005D2340"/>
    <w:p w14:paraId="5C4C97FF" w14:textId="77777777" w:rsidR="00E254B5" w:rsidRDefault="00E254B5" w:rsidP="005D2340"/>
    <w:p w14:paraId="135A310B" w14:textId="0A8C8932" w:rsidR="00E254B5" w:rsidRDefault="00E254B5" w:rsidP="005D2340"/>
    <w:p w14:paraId="4C780B52" w14:textId="68C808E8" w:rsidR="00BA4E80" w:rsidRDefault="00BA4E80" w:rsidP="005D2340"/>
    <w:p w14:paraId="5D0A988D" w14:textId="1110C720" w:rsidR="00BA4E80" w:rsidRDefault="00BA4E80" w:rsidP="005D2340"/>
    <w:p w14:paraId="55DAAC9B" w14:textId="73F43BC3" w:rsidR="00BA4E80" w:rsidRDefault="00BA4E80" w:rsidP="005D2340"/>
    <w:p w14:paraId="0B7717AE" w14:textId="728BEB42" w:rsidR="00BA4E80" w:rsidRDefault="00BA4E80" w:rsidP="00BA4E80">
      <w:pPr>
        <w:pStyle w:val="Heading1"/>
      </w:pPr>
      <w:bookmarkStart w:id="9" w:name="_Toc530369385"/>
      <w:r>
        <w:lastRenderedPageBreak/>
        <w:t>Private Repository</w:t>
      </w:r>
      <w:bookmarkEnd w:id="9"/>
    </w:p>
    <w:p w14:paraId="3536E0F4" w14:textId="77777777" w:rsidR="00BA4E80" w:rsidRDefault="00E254B5" w:rsidP="00BA4E80">
      <w:pPr>
        <w:keepNext/>
      </w:pPr>
      <w:r>
        <w:rPr>
          <w:noProof/>
          <w:lang w:val="en-US"/>
        </w:rPr>
        <w:drawing>
          <wp:inline distT="0" distB="0" distL="0" distR="0" wp14:anchorId="2AC2407D" wp14:editId="1292E652">
            <wp:extent cx="6012105" cy="3619500"/>
            <wp:effectExtent l="0" t="0" r="825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4F8AE0C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8490" cy="364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1DF67" w14:textId="16102C24" w:rsidR="00E254B5" w:rsidRDefault="00BA4E80" w:rsidP="00BA4E80">
      <w:pPr>
        <w:pStyle w:val="Caption"/>
      </w:pPr>
      <w:r>
        <w:t>Figure 3 - Private Repository form</w:t>
      </w:r>
    </w:p>
    <w:p w14:paraId="0623D7CE" w14:textId="77777777" w:rsidR="005D2340" w:rsidRPr="005D2340" w:rsidRDefault="005D2340" w:rsidP="005D2340"/>
    <w:p w14:paraId="4861756C" w14:textId="77777777" w:rsidR="00B63D11" w:rsidRDefault="00B63D11" w:rsidP="00B63D11">
      <w:pPr>
        <w:rPr>
          <w:rFonts w:eastAsia="Times New Roman" w:cs="Times New Roman"/>
          <w:sz w:val="22"/>
          <w:szCs w:val="20"/>
        </w:rPr>
      </w:pPr>
    </w:p>
    <w:p w14:paraId="56B11A7F" w14:textId="20AA6EE7" w:rsidR="00E254B5" w:rsidRDefault="00E254B5" w:rsidP="00E254B5"/>
    <w:p w14:paraId="456D666A" w14:textId="257F67F2" w:rsidR="00E254B5" w:rsidRDefault="00E254B5" w:rsidP="00E254B5"/>
    <w:p w14:paraId="23C36EFB" w14:textId="0C9D96B2" w:rsidR="00E254B5" w:rsidRDefault="00E254B5" w:rsidP="00E254B5"/>
    <w:p w14:paraId="14AAD35A" w14:textId="27CE952E" w:rsidR="00E254B5" w:rsidRDefault="00E254B5" w:rsidP="00E254B5"/>
    <w:p w14:paraId="3B3DE0D3" w14:textId="6A5114CC" w:rsidR="00E254B5" w:rsidRDefault="00E254B5" w:rsidP="00E254B5"/>
    <w:p w14:paraId="4397D916" w14:textId="11CB7020" w:rsidR="00E254B5" w:rsidRDefault="00E254B5" w:rsidP="00E254B5"/>
    <w:p w14:paraId="44994342" w14:textId="5B95BDA7" w:rsidR="00E254B5" w:rsidRDefault="00E254B5" w:rsidP="00E254B5"/>
    <w:p w14:paraId="1A998730" w14:textId="66148266" w:rsidR="00E254B5" w:rsidRDefault="00E254B5" w:rsidP="00E254B5"/>
    <w:p w14:paraId="3BDB6536" w14:textId="1FE571A8" w:rsidR="00E254B5" w:rsidRDefault="00E254B5" w:rsidP="00E254B5"/>
    <w:p w14:paraId="40460C01" w14:textId="5191F1AA" w:rsidR="00E254B5" w:rsidRDefault="00E254B5" w:rsidP="00E254B5"/>
    <w:p w14:paraId="66F0EB16" w14:textId="7B1A21EE" w:rsidR="00E254B5" w:rsidRDefault="00E254B5" w:rsidP="00E254B5"/>
    <w:p w14:paraId="34949C20" w14:textId="1B8D7C96" w:rsidR="00E254B5" w:rsidRDefault="00E254B5" w:rsidP="00E254B5"/>
    <w:p w14:paraId="1DF157F1" w14:textId="50623FE4" w:rsidR="00E254B5" w:rsidRDefault="00E254B5" w:rsidP="00E254B5"/>
    <w:p w14:paraId="6439FE4B" w14:textId="6536EFAB" w:rsidR="00E254B5" w:rsidRDefault="00E254B5" w:rsidP="00E254B5"/>
    <w:p w14:paraId="07955A27" w14:textId="5B66D672" w:rsidR="00BA4E80" w:rsidRDefault="00BA4E80" w:rsidP="00BA4E80">
      <w:pPr>
        <w:pStyle w:val="Heading1"/>
      </w:pPr>
      <w:bookmarkStart w:id="10" w:name="_Toc530369386"/>
      <w:r>
        <w:lastRenderedPageBreak/>
        <w:t>Public Repository</w:t>
      </w:r>
      <w:bookmarkEnd w:id="10"/>
    </w:p>
    <w:p w14:paraId="22C18A35" w14:textId="77777777" w:rsidR="00BA4E80" w:rsidRDefault="00E254B5" w:rsidP="00BA4E80">
      <w:pPr>
        <w:keepNext/>
      </w:pPr>
      <w:r>
        <w:rPr>
          <w:noProof/>
          <w:lang w:val="en-US"/>
        </w:rPr>
        <w:drawing>
          <wp:inline distT="0" distB="0" distL="0" distR="0" wp14:anchorId="780695C9" wp14:editId="2D575FFB">
            <wp:extent cx="5731510" cy="274701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4F88642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C8228" w14:textId="75ED25D3" w:rsidR="00BA4E80" w:rsidRDefault="00BA4E80" w:rsidP="00BA4E80">
      <w:pPr>
        <w:pStyle w:val="Caption"/>
      </w:pPr>
      <w:bookmarkStart w:id="11" w:name="_Toc5303708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43BA5">
        <w:rPr>
          <w:noProof/>
        </w:rPr>
        <w:t>4</w:t>
      </w:r>
      <w:r>
        <w:fldChar w:fldCharType="end"/>
      </w:r>
      <w:r>
        <w:t xml:space="preserve"> - Public Repository form</w:t>
      </w:r>
      <w:bookmarkEnd w:id="11"/>
    </w:p>
    <w:p w14:paraId="1596A334" w14:textId="7C60134D" w:rsidR="00E254B5" w:rsidRDefault="00E254B5" w:rsidP="00E254B5"/>
    <w:p w14:paraId="0CD16544" w14:textId="5C9F9F9D" w:rsidR="00E254B5" w:rsidRDefault="00E254B5" w:rsidP="00E254B5"/>
    <w:p w14:paraId="72BB1FAD" w14:textId="52201D0F" w:rsidR="00E254B5" w:rsidRDefault="00E254B5" w:rsidP="00E254B5"/>
    <w:p w14:paraId="3507AE0E" w14:textId="0ACC4E66" w:rsidR="00E254B5" w:rsidRDefault="00E254B5" w:rsidP="00E254B5"/>
    <w:p w14:paraId="5AE84D49" w14:textId="062DA206" w:rsidR="00E254B5" w:rsidRDefault="00E254B5" w:rsidP="00E254B5"/>
    <w:p w14:paraId="1FAD75FB" w14:textId="18515073" w:rsidR="00E254B5" w:rsidRDefault="00E254B5" w:rsidP="00E254B5"/>
    <w:p w14:paraId="0287F9F0" w14:textId="4C4C80E5" w:rsidR="00E254B5" w:rsidRDefault="00E254B5" w:rsidP="00E254B5"/>
    <w:p w14:paraId="2DF9A4E3" w14:textId="6C2D495E" w:rsidR="00E254B5" w:rsidRDefault="00E254B5" w:rsidP="00E254B5"/>
    <w:p w14:paraId="20647909" w14:textId="5995A5C9" w:rsidR="00E254B5" w:rsidRDefault="00E254B5" w:rsidP="00E254B5"/>
    <w:p w14:paraId="5D05F133" w14:textId="597575A5" w:rsidR="00E254B5" w:rsidRDefault="00E254B5" w:rsidP="00E254B5"/>
    <w:p w14:paraId="0A2F1D2D" w14:textId="7A124145" w:rsidR="00E254B5" w:rsidRDefault="00E254B5" w:rsidP="00E254B5"/>
    <w:p w14:paraId="295EFF82" w14:textId="31DF94B0" w:rsidR="00E254B5" w:rsidRDefault="00E254B5" w:rsidP="00E254B5"/>
    <w:p w14:paraId="6957EE6A" w14:textId="7E116EEB" w:rsidR="00E254B5" w:rsidRDefault="00E254B5" w:rsidP="00E254B5"/>
    <w:p w14:paraId="7DD91897" w14:textId="30A7280F" w:rsidR="00E254B5" w:rsidRDefault="00E254B5" w:rsidP="00E254B5"/>
    <w:p w14:paraId="17B88BB6" w14:textId="5338B49F" w:rsidR="00E254B5" w:rsidRDefault="00E254B5" w:rsidP="00E254B5"/>
    <w:p w14:paraId="41761E30" w14:textId="3F3E85BF" w:rsidR="00E254B5" w:rsidRDefault="00E254B5" w:rsidP="00E254B5"/>
    <w:p w14:paraId="5C9DD949" w14:textId="7A986FB5" w:rsidR="00E254B5" w:rsidRDefault="00E254B5" w:rsidP="00E254B5"/>
    <w:p w14:paraId="45025BBA" w14:textId="44D52D6B" w:rsidR="00E254B5" w:rsidRDefault="00E254B5" w:rsidP="00E254B5"/>
    <w:p w14:paraId="76AAC597" w14:textId="181F1B4B" w:rsidR="00E254B5" w:rsidRDefault="00E254B5" w:rsidP="00E254B5"/>
    <w:p w14:paraId="7C66D094" w14:textId="0F3219B4" w:rsidR="0083496E" w:rsidRPr="00E254B5" w:rsidRDefault="0083496E" w:rsidP="0083496E">
      <w:pPr>
        <w:pStyle w:val="Heading1"/>
      </w:pPr>
      <w:r>
        <w:lastRenderedPageBreak/>
        <w:t>Database tables</w:t>
      </w:r>
    </w:p>
    <w:p w14:paraId="6F93E7CC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  <w:bookmarkStart w:id="12" w:name="_Toc530369387"/>
      <w:r>
        <w:rPr>
          <w:rFonts w:cs="Arial"/>
          <w:noProof/>
          <w:szCs w:val="24"/>
          <w:u w:val="single"/>
          <w:lang w:val="en-US"/>
        </w:rPr>
        <w:drawing>
          <wp:inline distT="0" distB="0" distL="0" distR="0" wp14:anchorId="6DD7D4E7" wp14:editId="7D66645E">
            <wp:extent cx="5731510" cy="278320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4F86127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8D5E5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5C90CAD4" w14:textId="57D95585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5BDBE5A5" w14:textId="77777777" w:rsidR="0083496E" w:rsidRDefault="0083496E" w:rsidP="0083496E">
      <w:pPr>
        <w:pStyle w:val="Heading1"/>
        <w:numPr>
          <w:ilvl w:val="0"/>
          <w:numId w:val="0"/>
        </w:numPr>
      </w:pPr>
    </w:p>
    <w:p w14:paraId="3BF16638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7B4845A9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2D3CE029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7B167FB8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07634635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78E39420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5D45048F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01BCCAD8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724AF517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42E3D708" w14:textId="77777777" w:rsidR="0083496E" w:rsidRDefault="0083496E" w:rsidP="00937812">
      <w:pPr>
        <w:pStyle w:val="Heading1"/>
        <w:numPr>
          <w:ilvl w:val="0"/>
          <w:numId w:val="0"/>
        </w:numPr>
        <w:ind w:left="432" w:hanging="432"/>
      </w:pPr>
    </w:p>
    <w:p w14:paraId="669AC062" w14:textId="010BF5DD" w:rsidR="009D5E8E" w:rsidRPr="0083496E" w:rsidRDefault="00814ED8" w:rsidP="0083496E">
      <w:pPr>
        <w:pStyle w:val="Heading1"/>
      </w:pPr>
      <w:r w:rsidRPr="0083496E">
        <w:lastRenderedPageBreak/>
        <w:t>REFE</w:t>
      </w:r>
      <w:bookmarkStart w:id="13" w:name="_GoBack"/>
      <w:bookmarkEnd w:id="13"/>
      <w:r w:rsidRPr="0083496E">
        <w:t>RENCE LIST</w:t>
      </w:r>
      <w:bookmarkEnd w:id="12"/>
    </w:p>
    <w:p w14:paraId="7DE2BC46" w14:textId="77777777" w:rsidR="00E54B3B" w:rsidRPr="00E54B3B" w:rsidRDefault="00E54B3B" w:rsidP="00E54B3B"/>
    <w:p w14:paraId="04B7D777" w14:textId="1AD7830A" w:rsidR="00E54B3B" w:rsidRPr="00814ED8" w:rsidRDefault="00E54B3B" w:rsidP="002254ED">
      <w:pPr>
        <w:spacing w:line="360" w:lineRule="auto"/>
        <w:rPr>
          <w:rFonts w:cs="Arial"/>
          <w:szCs w:val="24"/>
          <w:u w:val="single"/>
        </w:rPr>
      </w:pPr>
    </w:p>
    <w:sectPr w:rsidR="00E54B3B" w:rsidRPr="00814ED8" w:rsidSect="00991DF4">
      <w:footerReference w:type="default" r:id="rId1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62EB01" w14:textId="77777777" w:rsidR="00231649" w:rsidRDefault="00231649" w:rsidP="00991DF4">
      <w:pPr>
        <w:spacing w:after="0" w:line="240" w:lineRule="auto"/>
      </w:pPr>
      <w:r>
        <w:separator/>
      </w:r>
    </w:p>
  </w:endnote>
  <w:endnote w:type="continuationSeparator" w:id="0">
    <w:p w14:paraId="0D1460CD" w14:textId="77777777" w:rsidR="00231649" w:rsidRDefault="00231649" w:rsidP="00991D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273986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D2B2A64" w14:textId="42CC5CD5" w:rsidR="00814ED8" w:rsidRDefault="00814ED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7C40" w:rsidRPr="002C7C40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0EE567" w14:textId="77777777" w:rsidR="00814ED8" w:rsidRDefault="00814E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1800A1" w14:textId="77777777" w:rsidR="00231649" w:rsidRDefault="00231649" w:rsidP="00991DF4">
      <w:pPr>
        <w:spacing w:after="0" w:line="240" w:lineRule="auto"/>
      </w:pPr>
      <w:r>
        <w:separator/>
      </w:r>
    </w:p>
  </w:footnote>
  <w:footnote w:type="continuationSeparator" w:id="0">
    <w:p w14:paraId="70969B8D" w14:textId="77777777" w:rsidR="00231649" w:rsidRDefault="00231649" w:rsidP="00991D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F45FA"/>
    <w:multiLevelType w:val="hybridMultilevel"/>
    <w:tmpl w:val="93D4A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C60C8"/>
    <w:multiLevelType w:val="hybridMultilevel"/>
    <w:tmpl w:val="2F8463B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3A1F3C"/>
    <w:multiLevelType w:val="hybridMultilevel"/>
    <w:tmpl w:val="4BEAA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B473A"/>
    <w:multiLevelType w:val="hybridMultilevel"/>
    <w:tmpl w:val="9A5E883C"/>
    <w:lvl w:ilvl="0" w:tplc="192AB3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9E1F7B"/>
    <w:multiLevelType w:val="hybridMultilevel"/>
    <w:tmpl w:val="3A3EA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E092A"/>
    <w:multiLevelType w:val="hybridMultilevel"/>
    <w:tmpl w:val="917CC392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E013EAB"/>
    <w:multiLevelType w:val="hybridMultilevel"/>
    <w:tmpl w:val="B54E1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D490B"/>
    <w:multiLevelType w:val="hybridMultilevel"/>
    <w:tmpl w:val="0268A94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04DA4"/>
    <w:multiLevelType w:val="hybridMultilevel"/>
    <w:tmpl w:val="BB1E1FE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862DBC"/>
    <w:multiLevelType w:val="hybridMultilevel"/>
    <w:tmpl w:val="5F5E20B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5E5785"/>
    <w:multiLevelType w:val="hybridMultilevel"/>
    <w:tmpl w:val="BD3AF6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61D7F"/>
    <w:multiLevelType w:val="hybridMultilevel"/>
    <w:tmpl w:val="8B7C74B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4A47CBF"/>
    <w:multiLevelType w:val="hybridMultilevel"/>
    <w:tmpl w:val="0952F9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96CAD"/>
    <w:multiLevelType w:val="hybridMultilevel"/>
    <w:tmpl w:val="F3D4D5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EE2BC4"/>
    <w:multiLevelType w:val="hybridMultilevel"/>
    <w:tmpl w:val="94E45C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A37E63"/>
    <w:multiLevelType w:val="hybridMultilevel"/>
    <w:tmpl w:val="D6B8EF7E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D127977"/>
    <w:multiLevelType w:val="hybridMultilevel"/>
    <w:tmpl w:val="3926F4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FF73BF"/>
    <w:multiLevelType w:val="hybridMultilevel"/>
    <w:tmpl w:val="60B44E0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7B4472"/>
    <w:multiLevelType w:val="hybridMultilevel"/>
    <w:tmpl w:val="356AA0F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1312283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43B4330"/>
    <w:multiLevelType w:val="hybridMultilevel"/>
    <w:tmpl w:val="71DEDC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FF166C"/>
    <w:multiLevelType w:val="hybridMultilevel"/>
    <w:tmpl w:val="AD02A5D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D4E5F3B"/>
    <w:multiLevelType w:val="hybridMultilevel"/>
    <w:tmpl w:val="33C0A0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8"/>
  </w:num>
  <w:num w:numId="4">
    <w:abstractNumId w:val="3"/>
  </w:num>
  <w:num w:numId="5">
    <w:abstractNumId w:val="4"/>
  </w:num>
  <w:num w:numId="6">
    <w:abstractNumId w:val="10"/>
  </w:num>
  <w:num w:numId="7">
    <w:abstractNumId w:val="20"/>
  </w:num>
  <w:num w:numId="8">
    <w:abstractNumId w:val="13"/>
  </w:num>
  <w:num w:numId="9">
    <w:abstractNumId w:val="6"/>
  </w:num>
  <w:num w:numId="10">
    <w:abstractNumId w:val="0"/>
  </w:num>
  <w:num w:numId="11">
    <w:abstractNumId w:val="17"/>
  </w:num>
  <w:num w:numId="12">
    <w:abstractNumId w:val="1"/>
  </w:num>
  <w:num w:numId="13">
    <w:abstractNumId w:val="21"/>
  </w:num>
  <w:num w:numId="14">
    <w:abstractNumId w:val="22"/>
  </w:num>
  <w:num w:numId="15">
    <w:abstractNumId w:val="18"/>
  </w:num>
  <w:num w:numId="16">
    <w:abstractNumId w:val="5"/>
  </w:num>
  <w:num w:numId="17">
    <w:abstractNumId w:val="15"/>
  </w:num>
  <w:num w:numId="18">
    <w:abstractNumId w:val="7"/>
  </w:num>
  <w:num w:numId="19">
    <w:abstractNumId w:val="9"/>
  </w:num>
  <w:num w:numId="20">
    <w:abstractNumId w:val="19"/>
  </w:num>
  <w:num w:numId="21">
    <w:abstractNumId w:val="14"/>
  </w:num>
  <w:num w:numId="22">
    <w:abstractNumId w:val="1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N7KwNDQxNjA0MLVQ0lEKTi0uzszPAykwrgUAn/v2ziwAAAA="/>
  </w:docVars>
  <w:rsids>
    <w:rsidRoot w:val="00F76FEE"/>
    <w:rsid w:val="00041117"/>
    <w:rsid w:val="00051296"/>
    <w:rsid w:val="00064F5A"/>
    <w:rsid w:val="0008296F"/>
    <w:rsid w:val="000874FE"/>
    <w:rsid w:val="000C4044"/>
    <w:rsid w:val="000C5B31"/>
    <w:rsid w:val="000C7987"/>
    <w:rsid w:val="001037EE"/>
    <w:rsid w:val="001A5149"/>
    <w:rsid w:val="001B4ABE"/>
    <w:rsid w:val="001C75CC"/>
    <w:rsid w:val="00214DA4"/>
    <w:rsid w:val="002254ED"/>
    <w:rsid w:val="002275DA"/>
    <w:rsid w:val="00231649"/>
    <w:rsid w:val="0025406D"/>
    <w:rsid w:val="00276A8F"/>
    <w:rsid w:val="002A03B5"/>
    <w:rsid w:val="002B5B58"/>
    <w:rsid w:val="002C7C40"/>
    <w:rsid w:val="00311F48"/>
    <w:rsid w:val="00311FAE"/>
    <w:rsid w:val="00343BA5"/>
    <w:rsid w:val="00352336"/>
    <w:rsid w:val="00355156"/>
    <w:rsid w:val="00357796"/>
    <w:rsid w:val="0037378E"/>
    <w:rsid w:val="003A6154"/>
    <w:rsid w:val="003C336A"/>
    <w:rsid w:val="003F343C"/>
    <w:rsid w:val="003F3A9A"/>
    <w:rsid w:val="004003E1"/>
    <w:rsid w:val="004056FB"/>
    <w:rsid w:val="0041087F"/>
    <w:rsid w:val="00423DC1"/>
    <w:rsid w:val="004477CE"/>
    <w:rsid w:val="00456F35"/>
    <w:rsid w:val="0048400C"/>
    <w:rsid w:val="00486E94"/>
    <w:rsid w:val="004C131F"/>
    <w:rsid w:val="004D641C"/>
    <w:rsid w:val="004E0C90"/>
    <w:rsid w:val="00516123"/>
    <w:rsid w:val="00522666"/>
    <w:rsid w:val="0056005A"/>
    <w:rsid w:val="005A4383"/>
    <w:rsid w:val="005B21EE"/>
    <w:rsid w:val="005D2340"/>
    <w:rsid w:val="005F1B4E"/>
    <w:rsid w:val="00612657"/>
    <w:rsid w:val="00613266"/>
    <w:rsid w:val="0066227F"/>
    <w:rsid w:val="006A73DD"/>
    <w:rsid w:val="006B35F6"/>
    <w:rsid w:val="006E5E52"/>
    <w:rsid w:val="006F0F24"/>
    <w:rsid w:val="00704FBD"/>
    <w:rsid w:val="00711210"/>
    <w:rsid w:val="00713C59"/>
    <w:rsid w:val="00714067"/>
    <w:rsid w:val="0072741A"/>
    <w:rsid w:val="007431E2"/>
    <w:rsid w:val="00770745"/>
    <w:rsid w:val="007A0514"/>
    <w:rsid w:val="007A59F4"/>
    <w:rsid w:val="007D1419"/>
    <w:rsid w:val="007D2A60"/>
    <w:rsid w:val="007D59B2"/>
    <w:rsid w:val="00814ED8"/>
    <w:rsid w:val="0083496E"/>
    <w:rsid w:val="00853657"/>
    <w:rsid w:val="008B5C56"/>
    <w:rsid w:val="008C5EEA"/>
    <w:rsid w:val="008D5E23"/>
    <w:rsid w:val="008E0217"/>
    <w:rsid w:val="008E3362"/>
    <w:rsid w:val="008F45A6"/>
    <w:rsid w:val="00937812"/>
    <w:rsid w:val="00947113"/>
    <w:rsid w:val="009550CD"/>
    <w:rsid w:val="00960D1A"/>
    <w:rsid w:val="0098515D"/>
    <w:rsid w:val="00991DF4"/>
    <w:rsid w:val="00996311"/>
    <w:rsid w:val="009B04AF"/>
    <w:rsid w:val="009C22D2"/>
    <w:rsid w:val="009D0B7C"/>
    <w:rsid w:val="009D5E8E"/>
    <w:rsid w:val="009E19D4"/>
    <w:rsid w:val="009F3F70"/>
    <w:rsid w:val="00A56A15"/>
    <w:rsid w:val="00A70502"/>
    <w:rsid w:val="00A777AB"/>
    <w:rsid w:val="00AD3F94"/>
    <w:rsid w:val="00AD4A23"/>
    <w:rsid w:val="00AD5AD2"/>
    <w:rsid w:val="00AF6A89"/>
    <w:rsid w:val="00B17672"/>
    <w:rsid w:val="00B63D11"/>
    <w:rsid w:val="00B663F1"/>
    <w:rsid w:val="00B70F6A"/>
    <w:rsid w:val="00BA309B"/>
    <w:rsid w:val="00BA4E80"/>
    <w:rsid w:val="00BC62CD"/>
    <w:rsid w:val="00C2330B"/>
    <w:rsid w:val="00C566E9"/>
    <w:rsid w:val="00C66C6B"/>
    <w:rsid w:val="00C87FCA"/>
    <w:rsid w:val="00CE5886"/>
    <w:rsid w:val="00CF5E77"/>
    <w:rsid w:val="00D82AC0"/>
    <w:rsid w:val="00D82C23"/>
    <w:rsid w:val="00DE0B5E"/>
    <w:rsid w:val="00E05A4B"/>
    <w:rsid w:val="00E112D4"/>
    <w:rsid w:val="00E23DD1"/>
    <w:rsid w:val="00E25127"/>
    <w:rsid w:val="00E254B5"/>
    <w:rsid w:val="00E413F6"/>
    <w:rsid w:val="00E54B3B"/>
    <w:rsid w:val="00E5701B"/>
    <w:rsid w:val="00E65E3A"/>
    <w:rsid w:val="00EC1986"/>
    <w:rsid w:val="00F152BD"/>
    <w:rsid w:val="00F27985"/>
    <w:rsid w:val="00F37480"/>
    <w:rsid w:val="00F42DC5"/>
    <w:rsid w:val="00F46BFB"/>
    <w:rsid w:val="00F76FEE"/>
    <w:rsid w:val="00F84029"/>
    <w:rsid w:val="00FD323F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4B3FC"/>
  <w15:chartTrackingRefBased/>
  <w15:docId w15:val="{F16F9CE8-9A6A-4AFC-8FF6-287E2A5EC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330B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330B"/>
    <w:pPr>
      <w:keepNext/>
      <w:keepLines/>
      <w:numPr>
        <w:numId w:val="20"/>
      </w:numPr>
      <w:spacing w:before="240" w:after="0"/>
      <w:outlineLvl w:val="0"/>
    </w:pPr>
    <w:rPr>
      <w:rFonts w:eastAsiaTheme="majorEastAsia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330B"/>
    <w:pPr>
      <w:keepNext/>
      <w:keepLines/>
      <w:numPr>
        <w:ilvl w:val="1"/>
        <w:numId w:val="20"/>
      </w:numPr>
      <w:spacing w:before="40" w:after="0"/>
      <w:outlineLvl w:val="1"/>
    </w:pPr>
    <w:rPr>
      <w:rFonts w:eastAsiaTheme="majorEastAsia" w:cstheme="majorBidi"/>
      <w:color w:val="1481A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641C"/>
    <w:pPr>
      <w:keepNext/>
      <w:keepLines/>
      <w:numPr>
        <w:ilvl w:val="2"/>
        <w:numId w:val="20"/>
      </w:numPr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296F"/>
    <w:pPr>
      <w:keepNext/>
      <w:keepLines/>
      <w:numPr>
        <w:ilvl w:val="3"/>
        <w:numId w:val="2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296F"/>
    <w:pPr>
      <w:keepNext/>
      <w:keepLines/>
      <w:numPr>
        <w:ilvl w:val="4"/>
        <w:numId w:val="20"/>
      </w:numPr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296F"/>
    <w:pPr>
      <w:keepNext/>
      <w:keepLines/>
      <w:numPr>
        <w:ilvl w:val="5"/>
        <w:numId w:val="20"/>
      </w:numPr>
      <w:spacing w:before="40" w:after="0"/>
      <w:outlineLvl w:val="5"/>
    </w:pPr>
    <w:rPr>
      <w:rFonts w:asciiTheme="majorHAnsi" w:eastAsiaTheme="majorEastAsia" w:hAnsiTheme="majorHAnsi" w:cstheme="majorBidi"/>
      <w:color w:val="0D557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296F"/>
    <w:pPr>
      <w:keepNext/>
      <w:keepLines/>
      <w:numPr>
        <w:ilvl w:val="6"/>
        <w:numId w:val="2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D557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296F"/>
    <w:pPr>
      <w:keepNext/>
      <w:keepLines/>
      <w:numPr>
        <w:ilvl w:val="7"/>
        <w:numId w:val="2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296F"/>
    <w:pPr>
      <w:keepNext/>
      <w:keepLines/>
      <w:numPr>
        <w:ilvl w:val="8"/>
        <w:numId w:val="2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76FE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76FEE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2330B"/>
    <w:rPr>
      <w:rFonts w:ascii="Arial" w:eastAsiaTheme="majorEastAsia" w:hAnsi="Arial" w:cstheme="majorBidi"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F487D"/>
    <w:pPr>
      <w:numPr>
        <w:numId w:val="0"/>
      </w:numPr>
      <w:outlineLvl w:val="9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DF4"/>
  </w:style>
  <w:style w:type="paragraph" w:styleId="Footer">
    <w:name w:val="footer"/>
    <w:basedOn w:val="Normal"/>
    <w:link w:val="FooterChar"/>
    <w:uiPriority w:val="99"/>
    <w:unhideWhenUsed/>
    <w:rsid w:val="00991D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DF4"/>
  </w:style>
  <w:style w:type="character" w:styleId="Hyperlink">
    <w:name w:val="Hyperlink"/>
    <w:basedOn w:val="DefaultParagraphFont"/>
    <w:uiPriority w:val="99"/>
    <w:unhideWhenUsed/>
    <w:rsid w:val="00991DF4"/>
    <w:rPr>
      <w:color w:val="6B9F25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1D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57796"/>
    <w:pPr>
      <w:spacing w:line="256" w:lineRule="auto"/>
      <w:ind w:left="720"/>
      <w:contextualSpacing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2330B"/>
    <w:rPr>
      <w:rFonts w:ascii="Arial" w:eastAsiaTheme="majorEastAsia" w:hAnsi="Arial" w:cstheme="majorBidi"/>
      <w:color w:val="1481AB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C22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62CD"/>
    <w:pPr>
      <w:tabs>
        <w:tab w:val="right" w:leader="dot" w:pos="9016"/>
      </w:tabs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C2330B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330B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641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D641C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4D641C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E3362"/>
    <w:rPr>
      <w:color w:val="B26B0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296F"/>
    <w:rPr>
      <w:rFonts w:asciiTheme="majorHAnsi" w:eastAsiaTheme="majorEastAsia" w:hAnsiTheme="majorHAnsi" w:cstheme="majorBidi"/>
      <w:i/>
      <w:iCs/>
      <w:color w:val="1481AB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296F"/>
    <w:rPr>
      <w:rFonts w:asciiTheme="majorHAnsi" w:eastAsiaTheme="majorEastAsia" w:hAnsiTheme="majorHAnsi" w:cstheme="majorBidi"/>
      <w:color w:val="1481AB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296F"/>
    <w:rPr>
      <w:rFonts w:asciiTheme="majorHAnsi" w:eastAsiaTheme="majorEastAsia" w:hAnsiTheme="majorHAnsi" w:cstheme="majorBidi"/>
      <w:color w:val="0D5571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296F"/>
    <w:rPr>
      <w:rFonts w:asciiTheme="majorHAnsi" w:eastAsiaTheme="majorEastAsia" w:hAnsiTheme="majorHAnsi" w:cstheme="majorBidi"/>
      <w:i/>
      <w:iCs/>
      <w:color w:val="0D5571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296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296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14ED8"/>
    <w:pPr>
      <w:spacing w:after="0" w:line="240" w:lineRule="auto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814ED8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14ED8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14ED8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814ED8"/>
    <w:pPr>
      <w:spacing w:after="200" w:line="240" w:lineRule="auto"/>
    </w:pPr>
    <w:rPr>
      <w:i/>
      <w:iCs/>
      <w:color w:val="335B74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9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tm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tmp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m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tmp"/><Relationship Id="rId4" Type="http://schemas.openxmlformats.org/officeDocument/2006/relationships/settings" Target="settings.xml"/><Relationship Id="rId9" Type="http://schemas.openxmlformats.org/officeDocument/2006/relationships/hyperlink" Target="http://3.bp.blogspot.com/-KyWNL6EHcic/UUXzK3ZXRqI/AAAAAAAAGrE/RaXXJdEmpOw/s1600/Slide2.PNG" TargetMode="External"/><Relationship Id="rId14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E72CFB2-754C-4241-BA7C-FC571D363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9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TINENTAL inc</vt:lpstr>
    </vt:vector>
  </TitlesOfParts>
  <Company>Designed by</Company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NENTAL inc</dc:title>
  <dc:subject>27108945</dc:subject>
  <dc:creator>27282155</dc:creator>
  <cp:keywords/>
  <dc:description/>
  <cp:lastModifiedBy>Guest</cp:lastModifiedBy>
  <cp:revision>4</cp:revision>
  <dcterms:created xsi:type="dcterms:W3CDTF">2018-11-19T03:33:00Z</dcterms:created>
  <dcterms:modified xsi:type="dcterms:W3CDTF">2018-11-19T04:07:00Z</dcterms:modified>
  <cp:category>Cerberus Technolog</cp:category>
</cp:coreProperties>
</file>